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38C64" w14:textId="77777777" w:rsidR="00061615" w:rsidRDefault="00061615" w:rsidP="00061615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47B33767" wp14:editId="416158B6">
                <wp:simplePos x="0" y="0"/>
                <wp:positionH relativeFrom="margin">
                  <wp:posOffset>-434526</wp:posOffset>
                </wp:positionH>
                <wp:positionV relativeFrom="paragraph">
                  <wp:posOffset>-245172</wp:posOffset>
                </wp:positionV>
                <wp:extent cx="6615647" cy="1828800"/>
                <wp:effectExtent l="0" t="0" r="0" b="762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5647" cy="18288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307CA9" w14:textId="77777777" w:rsidR="00061615" w:rsidRPr="00061615" w:rsidRDefault="00061615" w:rsidP="00061615">
                            <w:pPr>
                              <w:jc w:val="center"/>
                              <w:rPr>
                                <w:rFonts w:ascii="Britannic Bold" w:hAnsi="Britannic Bold"/>
                                <w:b/>
                                <w:color w:val="002060"/>
                                <w:sz w:val="36"/>
                                <w:szCs w:val="36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61615">
                              <w:rPr>
                                <w:rFonts w:ascii="Britannic Bold" w:hAnsi="Britannic Bold"/>
                                <w:b/>
                                <w:color w:val="002060"/>
                                <w:sz w:val="36"/>
                                <w:szCs w:val="36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NTURION UNIVERSITY OF TECHNOLOGY AND MANAG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bliqueTopLeft"/>
                          <a:lightRig rig="threePt" dir="t">
                            <a:rot lat="0" lon="0" rev="1200000"/>
                          </a:lightRig>
                        </a:scene3d>
                        <a:sp3d extrusionH="95250">
                          <a:extrusionClr>
                            <a:schemeClr val="bg1">
                              <a:lumMod val="75000"/>
                            </a:schemeClr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7B3376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34.2pt;margin-top:-19.3pt;width:520.9pt;height:2in;z-index:-2516387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" fillcolor="white [3201]" stroked="f" strokeweight="1pt">
                <v:textbox style="mso-fit-shape-to-text:t">
                  <w:txbxContent>
                    <w:p w14:paraId="1E307CA9" w14:textId="77777777" w:rsidR="00061615" w:rsidRPr="00061615" w:rsidRDefault="00061615" w:rsidP="00061615">
                      <w:pPr>
                        <w:jc w:val="center"/>
                        <w:rPr>
                          <w:rFonts w:ascii="Britannic Bold" w:hAnsi="Britannic Bold"/>
                          <w:b/>
                          <w:color w:val="002060"/>
                          <w:sz w:val="36"/>
                          <w:szCs w:val="36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61615">
                        <w:rPr>
                          <w:rFonts w:ascii="Britannic Bold" w:hAnsi="Britannic Bold"/>
                          <w:b/>
                          <w:color w:val="002060"/>
                          <w:sz w:val="36"/>
                          <w:szCs w:val="36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NTURION UNIVERSITY OF TECHNOLOGY AND MANAG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ADA67B" w14:textId="77777777" w:rsidR="00061615" w:rsidRPr="0002338B" w:rsidRDefault="00061615" w:rsidP="00061615">
      <w:r>
        <w:rPr>
          <w:noProof/>
        </w:rPr>
        <w:drawing>
          <wp:anchor distT="0" distB="0" distL="114300" distR="114300" simplePos="0" relativeHeight="251678720" behindDoc="1" locked="0" layoutInCell="1" allowOverlap="1" wp14:anchorId="4E952658" wp14:editId="4AECCAD8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1223242" cy="149235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3242" cy="1492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D88178" w14:textId="77777777" w:rsidR="00061615" w:rsidRPr="0002338B" w:rsidRDefault="00061615" w:rsidP="00061615"/>
    <w:p w14:paraId="38EBA8B1" w14:textId="77777777" w:rsidR="00061615" w:rsidRPr="0002338B" w:rsidRDefault="00061615" w:rsidP="00061615"/>
    <w:p w14:paraId="43B36ECF" w14:textId="77777777" w:rsidR="00061615" w:rsidRDefault="00061615" w:rsidP="00061615"/>
    <w:p w14:paraId="55AED33D" w14:textId="77777777" w:rsidR="00061615" w:rsidRDefault="00061615" w:rsidP="00061615">
      <w:pPr>
        <w:jc w:val="center"/>
      </w:pPr>
    </w:p>
    <w:p w14:paraId="2EEAB569" w14:textId="77777777" w:rsidR="00061615" w:rsidRDefault="00061615" w:rsidP="00061615"/>
    <w:p w14:paraId="7D3E4659" w14:textId="78D52C2E" w:rsidR="00061615" w:rsidRDefault="00061615" w:rsidP="0006161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792EA83E" wp14:editId="65429D6B">
                <wp:simplePos x="0" y="0"/>
                <wp:positionH relativeFrom="margin">
                  <wp:align>center</wp:align>
                </wp:positionH>
                <wp:positionV relativeFrom="paragraph">
                  <wp:posOffset>163830</wp:posOffset>
                </wp:positionV>
                <wp:extent cx="1828800" cy="396240"/>
                <wp:effectExtent l="57150" t="38100" r="63500" b="8001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39624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81CD02" w14:textId="4EF2E5BC" w:rsidR="00061615" w:rsidRPr="00F06051" w:rsidRDefault="00061615" w:rsidP="00061615">
                            <w:pPr>
                              <w:jc w:val="center"/>
                              <w:rPr>
                                <w:rFonts w:ascii="Britannic Bold" w:hAnsi="Britannic Bold"/>
                                <w:b/>
                                <w:color w:val="FFFFFF" w:themeColor="background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F06051">
                              <w:rPr>
                                <w:rFonts w:ascii="Britannic Bold" w:hAnsi="Britannic Bold"/>
                                <w:b/>
                                <w:color w:val="FFFFFF" w:themeColor="background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 xml:space="preserve">Assignment </w:t>
                            </w:r>
                            <w:r w:rsidR="00F06051" w:rsidRPr="00F06051">
                              <w:rPr>
                                <w:rFonts w:ascii="Britannic Bold" w:hAnsi="Britannic Bold"/>
                                <w:b/>
                                <w:color w:val="FFFFFF" w:themeColor="background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soft" dir="t">
                            <a:rot lat="0" lon="0" rev="15600000"/>
                          </a:lightRig>
                        </a:scene3d>
                        <a:sp3d extrusionH="57150" prstMaterial="softEdge">
                          <a:bevelT w="25400" h="38100"/>
                        </a:sp3d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2EA83E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7" type="#_x0000_t202" style="position:absolute;left:0;text-align:left;margin-left:0;margin-top:12.9pt;width:2in;height:31.2pt;z-index:-251636736;visibility:visible;mso-wrap-style:non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" fillcolor="#101010 [3024]" stroked="f">
                <v:fill color2="black [3168]" rotate="t" colors="0 #454545;.5 black;1 black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2581CD02" w14:textId="4EF2E5BC" w:rsidR="00061615" w:rsidRPr="00F06051" w:rsidRDefault="00061615" w:rsidP="00061615">
                      <w:pPr>
                        <w:jc w:val="center"/>
                        <w:rPr>
                          <w:rFonts w:ascii="Britannic Bold" w:hAnsi="Britannic Bold"/>
                          <w:b/>
                          <w:color w:val="FFFFFF" w:themeColor="background1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 w:rsidRPr="00F06051">
                        <w:rPr>
                          <w:rFonts w:ascii="Britannic Bold" w:hAnsi="Britannic Bold"/>
                          <w:b/>
                          <w:color w:val="FFFFFF" w:themeColor="background1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 xml:space="preserve">Assignment </w:t>
                      </w:r>
                      <w:r w:rsidR="00F06051" w:rsidRPr="00F06051">
                        <w:rPr>
                          <w:rFonts w:ascii="Britannic Bold" w:hAnsi="Britannic Bold"/>
                          <w:b/>
                          <w:color w:val="FFFFFF" w:themeColor="background1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1DAFEE" w14:textId="20E7D4A3" w:rsidR="00061615" w:rsidRDefault="00061615" w:rsidP="00061615">
      <w:pPr>
        <w:jc w:val="center"/>
        <w:rPr>
          <w:rFonts w:ascii="Britannic Bold" w:hAnsi="Britannic Bold"/>
          <w:sz w:val="24"/>
          <w:szCs w:val="24"/>
        </w:rPr>
      </w:pPr>
    </w:p>
    <w:p w14:paraId="62F31101" w14:textId="77777777" w:rsidR="00061615" w:rsidRDefault="00061615" w:rsidP="00061615">
      <w:pPr>
        <w:jc w:val="center"/>
        <w:rPr>
          <w:rFonts w:ascii="Britannic Bold" w:hAnsi="Britannic Bold"/>
          <w:sz w:val="24"/>
          <w:szCs w:val="24"/>
        </w:rPr>
      </w:pPr>
    </w:p>
    <w:p w14:paraId="333DF284" w14:textId="0AB94F14" w:rsidR="00061615" w:rsidRDefault="00061615" w:rsidP="00061615">
      <w:pPr>
        <w:rPr>
          <w:rFonts w:ascii="Britannic Bold" w:hAnsi="Britannic Bold"/>
          <w:sz w:val="24"/>
          <w:szCs w:val="24"/>
        </w:rPr>
      </w:pPr>
    </w:p>
    <w:p w14:paraId="6A8D8712" w14:textId="2F168D4B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color w:val="002060"/>
          <w:sz w:val="24"/>
          <w:szCs w:val="24"/>
        </w:rPr>
        <w:t xml:space="preserve">Course Title: System Integration with </w:t>
      </w:r>
      <w:proofErr w:type="spellStart"/>
      <w:r w:rsidRPr="00061615">
        <w:rPr>
          <w:rFonts w:ascii="Times New Roman" w:hAnsi="Times New Roman" w:cs="Times New Roman"/>
          <w:color w:val="002060"/>
          <w:sz w:val="24"/>
          <w:szCs w:val="24"/>
        </w:rPr>
        <w:t>Dymola</w:t>
      </w:r>
      <w:proofErr w:type="spellEnd"/>
    </w:p>
    <w:p w14:paraId="6CB0D1CA" w14:textId="065CC0B5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color w:val="002060"/>
          <w:sz w:val="24"/>
          <w:szCs w:val="24"/>
        </w:rPr>
        <w:t>Course Code: CUTM1022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(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>0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-0-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>2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)</w:t>
      </w:r>
    </w:p>
    <w:p w14:paraId="32DEFCD5" w14:textId="60410493" w:rsidR="00061615" w:rsidRPr="00061615" w:rsidRDefault="00061615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ash"/>
        </w:rPr>
      </w:pPr>
      <w:r w:rsidRPr="00061615">
        <w:rPr>
          <w:rFonts w:ascii="Times New Roman" w:hAnsi="Times New Roman" w:cs="Times New Roman"/>
          <w:b/>
          <w:bCs/>
          <w:color w:val="002060"/>
          <w:sz w:val="32"/>
          <w:szCs w:val="32"/>
          <w:u w:val="dash"/>
        </w:rPr>
        <w:t>Submitted to:</w:t>
      </w:r>
    </w:p>
    <w:p w14:paraId="2F965557" w14:textId="2D603E41" w:rsidR="00061615" w:rsidRPr="00B17BB9" w:rsidRDefault="00061615" w:rsidP="00061615">
      <w:pPr>
        <w:jc w:val="center"/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</w:pPr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 xml:space="preserve">Dr. </w:t>
      </w:r>
      <w:proofErr w:type="spellStart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>Sudhansu</w:t>
      </w:r>
      <w:proofErr w:type="spellEnd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 xml:space="preserve"> Kumar </w:t>
      </w:r>
      <w:proofErr w:type="spellStart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>Samal</w:t>
      </w:r>
      <w:proofErr w:type="spellEnd"/>
    </w:p>
    <w:p w14:paraId="3554BBE7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i/>
          <w:iCs/>
          <w:color w:val="002060"/>
          <w:sz w:val="24"/>
          <w:szCs w:val="24"/>
        </w:rPr>
        <w:t>Faculty of</w:t>
      </w:r>
    </w:p>
    <w:p w14:paraId="64486AB6" w14:textId="65333CDB" w:rsidR="00061615" w:rsidRPr="00061615" w:rsidRDefault="00061615" w:rsidP="00061615">
      <w:pPr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i/>
          <w:iCs/>
          <w:color w:val="002060"/>
          <w:sz w:val="24"/>
          <w:szCs w:val="24"/>
        </w:rPr>
        <w:t>School of Engineering &amp; Technology, Bhubaneswar</w:t>
      </w:r>
    </w:p>
    <w:p w14:paraId="6EE9059B" w14:textId="77777777" w:rsidR="00CF3BD1" w:rsidRDefault="00CF3BD1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</w:pPr>
    </w:p>
    <w:p w14:paraId="2EEC1510" w14:textId="77777777" w:rsidR="00CF3BD1" w:rsidRDefault="00CF3BD1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</w:pPr>
    </w:p>
    <w:p w14:paraId="4932A5DA" w14:textId="7C8900AE" w:rsidR="00061615" w:rsidRPr="00061615" w:rsidRDefault="00061615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</w:pPr>
      <w:r w:rsidRPr="00061615"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  <w:t>Submitted by:</w:t>
      </w:r>
    </w:p>
    <w:p w14:paraId="37117EF4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Name: Kiran Kumar Malik</w:t>
      </w:r>
    </w:p>
    <w:p w14:paraId="3540198D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Registration no: 200301120128</w:t>
      </w:r>
    </w:p>
    <w:p w14:paraId="772117ED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Branch: B-Tech in Computer Science and Engineering’s</w:t>
      </w:r>
    </w:p>
    <w:p w14:paraId="4B9FD9E8" w14:textId="1877F54C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Semester: 4</w:t>
      </w:r>
      <w:r w:rsidRPr="00061615">
        <w:rPr>
          <w:rFonts w:ascii="Times New Roman" w:hAnsi="Times New Roman" w:cs="Times New Roman"/>
          <w:color w:val="002060"/>
          <w:sz w:val="28"/>
          <w:szCs w:val="28"/>
          <w:vertAlign w:val="superscript"/>
        </w:rPr>
        <w:t>th</w:t>
      </w:r>
      <w:r w:rsidRPr="00061615">
        <w:rPr>
          <w:rFonts w:ascii="Times New Roman" w:hAnsi="Times New Roman" w:cs="Times New Roman"/>
          <w:color w:val="002060"/>
          <w:sz w:val="28"/>
          <w:szCs w:val="28"/>
        </w:rPr>
        <w:t xml:space="preserve"> Sem</w:t>
      </w:r>
    </w:p>
    <w:p w14:paraId="4E776808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Section: C</w:t>
      </w:r>
    </w:p>
    <w:p w14:paraId="7D6F9E8C" w14:textId="65CDC1C3" w:rsidR="00061615" w:rsidRPr="00F933BE" w:rsidRDefault="00061615" w:rsidP="00061615">
      <w:pPr>
        <w:rPr>
          <w:rFonts w:ascii="Britannic Bold" w:hAnsi="Britannic Bold"/>
          <w:color w:val="FF0000"/>
        </w:rPr>
      </w:pPr>
    </w:p>
    <w:p w14:paraId="3E225F6A" w14:textId="77777777" w:rsidR="00061615" w:rsidRDefault="00061615" w:rsidP="00061615">
      <w:pPr>
        <w:jc w:val="center"/>
      </w:pPr>
    </w:p>
    <w:p w14:paraId="1D9C67BE" w14:textId="29D1096F" w:rsidR="006B7392" w:rsidRPr="00061615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br w:type="page"/>
      </w:r>
      <w:r w:rsidRPr="0022252A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xperiment </w:t>
      </w:r>
      <w:r w:rsidR="00B26E0D" w:rsidRPr="0022252A">
        <w:rPr>
          <w:rFonts w:ascii="Times New Roman" w:hAnsi="Times New Roman" w:cs="Times New Roman"/>
          <w:b/>
          <w:bCs/>
          <w:sz w:val="28"/>
          <w:szCs w:val="28"/>
        </w:rPr>
        <w:t>No.:</w:t>
      </w:r>
      <w:r w:rsidRPr="0022252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B7085">
        <w:rPr>
          <w:rFonts w:ascii="Times New Roman" w:hAnsi="Times New Roman" w:cs="Times New Roman"/>
          <w:b/>
          <w:bCs/>
          <w:sz w:val="28"/>
          <w:szCs w:val="28"/>
        </w:rPr>
        <w:t>5</w:t>
      </w:r>
    </w:p>
    <w:p w14:paraId="0396AB22" w14:textId="5437A7DB" w:rsidR="00635BA0" w:rsidRPr="0022252A" w:rsidRDefault="00F060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ll</w:t>
      </w:r>
      <w:r w:rsidR="00D241A0">
        <w:rPr>
          <w:rFonts w:ascii="Times New Roman" w:hAnsi="Times New Roman" w:cs="Times New Roman"/>
          <w:sz w:val="24"/>
          <w:szCs w:val="24"/>
        </w:rPr>
        <w:t xml:space="preserve">-wave Rectifier </w:t>
      </w:r>
    </w:p>
    <w:p w14:paraId="06B94836" w14:textId="0782A2D4" w:rsidR="00635BA0" w:rsidRPr="0022252A" w:rsidRDefault="00635BA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Requirements:</w:t>
      </w:r>
    </w:p>
    <w:p w14:paraId="39AD5185" w14:textId="3F4FCE5D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OpenModelica software</w:t>
      </w:r>
    </w:p>
    <w:p w14:paraId="73AC8ED6" w14:textId="5FE6BBA8" w:rsidR="00635BA0" w:rsidRDefault="00635BA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2316BCF9" w14:textId="1D487AD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1: Open Openmodelica connection editor</w:t>
      </w:r>
    </w:p>
    <w:p w14:paraId="76821327" w14:textId="12D68147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6CA30BE" wp14:editId="4A2A4221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3133090"/>
            <wp:effectExtent l="0" t="0" r="0" b="0"/>
            <wp:wrapNone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9C2CC6" w14:textId="5237D4D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42EC0DD3" w14:textId="4A420F8F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35BB8D7" w14:textId="50CEEC6B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D509652" w14:textId="07A38C47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8493405" w14:textId="1B5D6E73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A62E1F4" w14:textId="6E8345F9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3D2056B8" w14:textId="1CABB506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024C7B67" w14:textId="4B26D83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C408501" w14:textId="423B407E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76260666" w14:textId="2BD07516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7728948C" w14:textId="6AD7AA9B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EB8DDF0" w14:textId="06CEB82D" w:rsidR="00635BA0" w:rsidRPr="0022252A" w:rsidRDefault="00B26E0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2: Click on New Modelica class, give a new Modelica class name, then click on ok</w:t>
      </w:r>
    </w:p>
    <w:p w14:paraId="3653D0ED" w14:textId="177728DF" w:rsidR="00B26E0D" w:rsidRPr="0022252A" w:rsidRDefault="00F060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09440" behindDoc="1" locked="0" layoutInCell="1" allowOverlap="1" wp14:anchorId="51679E52" wp14:editId="3EC77D6A">
            <wp:simplePos x="0" y="0"/>
            <wp:positionH relativeFrom="column">
              <wp:posOffset>1287780</wp:posOffset>
            </wp:positionH>
            <wp:positionV relativeFrom="paragraph">
              <wp:posOffset>5080</wp:posOffset>
            </wp:positionV>
            <wp:extent cx="3596640" cy="2819400"/>
            <wp:effectExtent l="0" t="0" r="381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664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E0D"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619DD138" w14:textId="3B4D12AB" w:rsidR="00E82B8B" w:rsidRPr="0022252A" w:rsidRDefault="00B26E0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 xml:space="preserve">Step 3: </w:t>
      </w:r>
      <w:r w:rsidR="00E82B8B" w:rsidRPr="0022252A">
        <w:rPr>
          <w:rFonts w:ascii="Times New Roman" w:hAnsi="Times New Roman" w:cs="Times New Roman"/>
          <w:sz w:val="24"/>
          <w:szCs w:val="24"/>
        </w:rPr>
        <w:t>Then this type of page will appear</w:t>
      </w:r>
    </w:p>
    <w:p w14:paraId="72D9A3A5" w14:textId="3A0461FD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695FFA76" wp14:editId="2A357E7B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943600" cy="2681605"/>
            <wp:effectExtent l="0" t="0" r="0" b="4445"/>
            <wp:wrapNone/>
            <wp:docPr id="3" name="Picture 3" descr="A picture containing white, tub, ba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hite, tub, bath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FF5C46" w14:textId="6B8181C6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54D337AA" w14:textId="1C67E80E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3A06FE70" w14:textId="563AD951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13BE0E32" w14:textId="1A6AA88D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342D864B" w14:textId="606122CC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1248C14A" w14:textId="5EA7F4F6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0DF827D6" w14:textId="0D162397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645DEFD8" w14:textId="55FDE225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29E9DD49" w14:textId="54F5338E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673D73C1" w14:textId="679E2242" w:rsidR="000E7BBB" w:rsidRPr="007479B9" w:rsidRDefault="00E82B8B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 xml:space="preserve">Step 4: Go to Modelica packages, then go to electrical, then analog, then basic, then drag </w:t>
      </w:r>
      <w:r w:rsidR="000E7BBB" w:rsidRPr="00322BA2">
        <w:rPr>
          <w:rFonts w:ascii="Times New Roman" w:hAnsi="Times New Roman" w:cs="Times New Roman"/>
          <w:sz w:val="24"/>
          <w:szCs w:val="24"/>
        </w:rPr>
        <w:t xml:space="preserve">resistor </w:t>
      </w:r>
      <w:r w:rsidR="000E7BBB" w:rsidRPr="007479B9">
        <w:rPr>
          <w:rFonts w:ascii="Times New Roman" w:hAnsi="Times New Roman" w:cs="Times New Roman"/>
          <w:sz w:val="24"/>
          <w:szCs w:val="24"/>
        </w:rPr>
        <w:t xml:space="preserve">and ground to the modeling </w:t>
      </w:r>
      <w:proofErr w:type="gramStart"/>
      <w:r w:rsidR="000E7BBB" w:rsidRPr="007479B9">
        <w:rPr>
          <w:rFonts w:ascii="Times New Roman" w:hAnsi="Times New Roman" w:cs="Times New Roman"/>
          <w:sz w:val="24"/>
          <w:szCs w:val="24"/>
        </w:rPr>
        <w:t>field ,</w:t>
      </w:r>
      <w:proofErr w:type="gramEnd"/>
      <w:r w:rsidR="000E7BBB" w:rsidRPr="007479B9">
        <w:rPr>
          <w:rFonts w:ascii="Times New Roman" w:hAnsi="Times New Roman" w:cs="Times New Roman"/>
          <w:sz w:val="24"/>
          <w:szCs w:val="24"/>
        </w:rPr>
        <w:t xml:space="preserve"> then choose the constant voltage from source packages.</w:t>
      </w:r>
    </w:p>
    <w:p w14:paraId="3AFD15AD" w14:textId="77777777" w:rsidR="00F06051" w:rsidRPr="00F06051" w:rsidRDefault="00F06051">
      <w:pPr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</w:pPr>
      <w:r w:rsidRPr="00F06051">
        <w:rPr>
          <w:rFonts w:ascii="Times New Roman" w:hAnsi="Times New Roman" w:cs="Times New Roman"/>
          <w:color w:val="000000"/>
          <w:sz w:val="24"/>
          <w:szCs w:val="24"/>
        </w:rPr>
        <w:t xml:space="preserve">I connected four diodes in proper way, then connected the connection between diodes and </w:t>
      </w:r>
      <w:proofErr w:type="spellStart"/>
      <w:r w:rsidRPr="00F06051">
        <w:rPr>
          <w:rFonts w:ascii="Times New Roman" w:hAnsi="Times New Roman" w:cs="Times New Roman"/>
          <w:color w:val="000000"/>
          <w:sz w:val="24"/>
          <w:szCs w:val="24"/>
        </w:rPr>
        <w:t>sineVoltage</w:t>
      </w:r>
      <w:proofErr w:type="spellEnd"/>
      <w:r w:rsidRPr="00F06051">
        <w:rPr>
          <w:rFonts w:ascii="Times New Roman" w:hAnsi="Times New Roman" w:cs="Times New Roman"/>
          <w:color w:val="000000"/>
          <w:sz w:val="24"/>
          <w:szCs w:val="24"/>
        </w:rPr>
        <w:t xml:space="preserve">. then the connection between negative terminal of diode to the positive terminal of resistor, then connection between negative terminal of the </w:t>
      </w:r>
      <w:proofErr w:type="spellStart"/>
      <w:r w:rsidRPr="00F06051">
        <w:rPr>
          <w:rFonts w:ascii="Times New Roman" w:hAnsi="Times New Roman" w:cs="Times New Roman"/>
          <w:color w:val="000000"/>
          <w:sz w:val="24"/>
          <w:szCs w:val="24"/>
        </w:rPr>
        <w:t>registor</w:t>
      </w:r>
      <w:proofErr w:type="spellEnd"/>
      <w:r w:rsidRPr="00F06051">
        <w:rPr>
          <w:rFonts w:ascii="Times New Roman" w:hAnsi="Times New Roman" w:cs="Times New Roman"/>
          <w:color w:val="000000"/>
          <w:sz w:val="24"/>
          <w:szCs w:val="24"/>
        </w:rPr>
        <w:t xml:space="preserve"> to the positive terminal of diodes, at the end connect the connection between </w:t>
      </w:r>
      <w:proofErr w:type="spellStart"/>
      <w:r w:rsidRPr="00F06051">
        <w:rPr>
          <w:rFonts w:ascii="Times New Roman" w:hAnsi="Times New Roman" w:cs="Times New Roman"/>
          <w:color w:val="000000"/>
          <w:sz w:val="24"/>
          <w:szCs w:val="24"/>
        </w:rPr>
        <w:t>sineVoltage</w:t>
      </w:r>
      <w:proofErr w:type="spellEnd"/>
      <w:r w:rsidRPr="00F06051">
        <w:rPr>
          <w:rFonts w:ascii="Times New Roman" w:hAnsi="Times New Roman" w:cs="Times New Roman"/>
          <w:color w:val="000000"/>
          <w:sz w:val="24"/>
          <w:szCs w:val="24"/>
        </w:rPr>
        <w:t xml:space="preserve"> to ground.</w:t>
      </w:r>
      <w:r w:rsidRPr="00F06051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</w:p>
    <w:p w14:paraId="0872772A" w14:textId="012D1EA3" w:rsidR="00322BA2" w:rsidRPr="00322BA2" w:rsidRDefault="00F060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11488" behindDoc="1" locked="0" layoutInCell="1" allowOverlap="1" wp14:anchorId="755E2866" wp14:editId="75835C19">
            <wp:simplePos x="0" y="0"/>
            <wp:positionH relativeFrom="column">
              <wp:posOffset>3596640</wp:posOffset>
            </wp:positionH>
            <wp:positionV relativeFrom="paragraph">
              <wp:posOffset>172085</wp:posOffset>
            </wp:positionV>
            <wp:extent cx="3025140" cy="3558540"/>
            <wp:effectExtent l="0" t="0" r="3810" b="381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5140" cy="3558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7BBB" w:rsidRPr="00322BA2">
        <w:rPr>
          <w:rFonts w:ascii="Times New Roman" w:hAnsi="Times New Roman" w:cs="Times New Roman"/>
          <w:sz w:val="24"/>
          <w:szCs w:val="24"/>
        </w:rPr>
        <w:t>Add some information of the modeling</w:t>
      </w:r>
    </w:p>
    <w:p w14:paraId="413405DC" w14:textId="11F159C2" w:rsidR="00B26E0D" w:rsidRPr="0022252A" w:rsidRDefault="00F060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10464" behindDoc="1" locked="0" layoutInCell="1" allowOverlap="1" wp14:anchorId="107E694B" wp14:editId="721CF933">
            <wp:simplePos x="0" y="0"/>
            <wp:positionH relativeFrom="column">
              <wp:posOffset>-129540</wp:posOffset>
            </wp:positionH>
            <wp:positionV relativeFrom="paragraph">
              <wp:posOffset>309245</wp:posOffset>
            </wp:positionV>
            <wp:extent cx="3589020" cy="3268980"/>
            <wp:effectExtent l="0" t="0" r="0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9020" cy="3268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E0D"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00758772" w14:textId="0049FBB8" w:rsidR="00F25E21" w:rsidRDefault="000E7BBB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 xml:space="preserve">Step 5: After the </w:t>
      </w:r>
      <w:r w:rsidR="003E1811" w:rsidRPr="0022252A">
        <w:rPr>
          <w:rFonts w:ascii="Times New Roman" w:hAnsi="Times New Roman" w:cs="Times New Roman"/>
          <w:sz w:val="24"/>
          <w:szCs w:val="24"/>
        </w:rPr>
        <w:t>completion of modeling then save the Modelica file into your pc as .</w:t>
      </w:r>
      <w:proofErr w:type="spellStart"/>
      <w:r w:rsidR="003E1811" w:rsidRPr="0022252A">
        <w:rPr>
          <w:rFonts w:ascii="Times New Roman" w:hAnsi="Times New Roman" w:cs="Times New Roman"/>
          <w:sz w:val="24"/>
          <w:szCs w:val="24"/>
        </w:rPr>
        <w:t>mo</w:t>
      </w:r>
      <w:proofErr w:type="spellEnd"/>
      <w:r w:rsidR="003E1811" w:rsidRPr="0022252A">
        <w:rPr>
          <w:rFonts w:ascii="Times New Roman" w:hAnsi="Times New Roman" w:cs="Times New Roman"/>
          <w:sz w:val="24"/>
          <w:szCs w:val="24"/>
        </w:rPr>
        <w:t xml:space="preserve"> extensions, after that go for simulation, </w:t>
      </w:r>
      <w:r w:rsidR="00F25E21">
        <w:rPr>
          <w:rFonts w:ascii="Times New Roman" w:hAnsi="Times New Roman" w:cs="Times New Roman"/>
          <w:sz w:val="24"/>
          <w:szCs w:val="24"/>
        </w:rPr>
        <w:t xml:space="preserve">when clicking on simulation </w:t>
      </w:r>
      <w:r w:rsidR="00163197">
        <w:rPr>
          <w:rFonts w:ascii="Times New Roman" w:hAnsi="Times New Roman" w:cs="Times New Roman"/>
          <w:sz w:val="24"/>
          <w:szCs w:val="24"/>
        </w:rPr>
        <w:t xml:space="preserve">then compilation occurs, graphical language changes into </w:t>
      </w:r>
      <w:proofErr w:type="spellStart"/>
      <w:r w:rsidR="00163197">
        <w:rPr>
          <w:rFonts w:ascii="Times New Roman" w:hAnsi="Times New Roman" w:cs="Times New Roman"/>
          <w:sz w:val="24"/>
          <w:szCs w:val="24"/>
        </w:rPr>
        <w:t>modelica</w:t>
      </w:r>
      <w:proofErr w:type="spellEnd"/>
      <w:r w:rsidR="00163197">
        <w:rPr>
          <w:rFonts w:ascii="Times New Roman" w:hAnsi="Times New Roman" w:cs="Times New Roman"/>
          <w:sz w:val="24"/>
          <w:szCs w:val="24"/>
        </w:rPr>
        <w:t xml:space="preserve"> language.</w:t>
      </w:r>
    </w:p>
    <w:p w14:paraId="1C117F78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model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Assignment_5</w:t>
      </w:r>
    </w:p>
    <w:p w14:paraId="6653E58D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.Ground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ground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B9A2C96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52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24AD5295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ources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.SineVoltage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proofErr w:type="spell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sineVoltage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 =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2845DAAC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}, rotation =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9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1AE2C956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emiconductors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.Diode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diode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09529B59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8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411E542A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emiconductors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.Diode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diode1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38F96E4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769C752D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emiconductors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.Diode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diode2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6B484312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4E41EFF7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emiconductors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.Diode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diode3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29FBC42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8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55060E89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.Resistor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resistor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R =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64688073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}, rotation =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9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18149E16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equation</w:t>
      </w:r>
    </w:p>
    <w:p w14:paraId="6A017174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diode.p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diode1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.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p)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46A6993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1160FE9A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diode2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.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n, diode3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.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n)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1141763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0AD208B6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diode.n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diode2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.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p)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6A4D621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6CB789AD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diode1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.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n, diode3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.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p)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8299BF2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4F50748C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sineVoltage.p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diode1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.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n)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C93EC55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96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96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31DE720A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sineVoltage.n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diode.n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DC9B875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7EB63DA3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lastRenderedPageBreak/>
        <w:t xml:space="preserve">  </w:t>
      </w:r>
      <w:proofErr w:type="gramStart"/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diode3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.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n, </w:t>
      </w:r>
      <w:proofErr w:type="spellStart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resistor.p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0678DF4" w14:textId="01EDF59E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0FBD874F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diode.p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resistor.n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74FCA7FB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84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84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34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34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1BC53090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sineVoltage.n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76E4B8D6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2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2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3F93D03F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24A8C6F2" w14:textId="4887B36C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</w:p>
    <w:p w14:paraId="79E50562" w14:textId="77777777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uses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Modelica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ersion = </w:t>
      </w:r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"4.0.0"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14:paraId="620C67C7" w14:textId="5E426935" w:rsidR="00F06051" w:rsidRPr="00F06051" w:rsidRDefault="00F06051" w:rsidP="00F060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Documen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info = </w:t>
      </w:r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"&lt;html&gt;&lt;head&gt;&lt;/head&gt;&lt;body&gt;&lt;!--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StartFragment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--&gt;&lt;span style=\"font-size: 12px; font-family: 'MS Shell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\"&gt;In full-wave rectifier,&lt;/span&gt;&lt;div style=\"font-size: 12px; font-family: 'MS Shell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\"&gt;1.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Registor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&lt;/div&gt;&lt;div style=\"font-size: 12px; font-family: 'MS Shell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</w:t>
      </w:r>
      <w:proofErr w:type="gram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';\</w:t>
      </w:r>
      <w:proofErr w:type="gram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"&gt;2.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sineVoltage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&lt;/div&gt;&lt;div style=\"font-size: 12px; font-family: 'MS Shell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</w:t>
      </w:r>
      <w:proofErr w:type="gram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';\</w:t>
      </w:r>
      <w:proofErr w:type="gram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"&gt;3. Four diodes&lt;/div&gt;&lt;div style=\"font-size: 12px; font-family: 'MS Shell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</w:t>
      </w:r>
      <w:proofErr w:type="gram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';\</w:t>
      </w:r>
      <w:proofErr w:type="gram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"&gt;4. Ground&lt;/div&gt;&lt;div style=\"font-size: 12px; font-family: 'MS Shell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\"&gt;&amp;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nbsp;V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=100V&lt;/div&gt;&lt;div style=\"font-size: 12px; font-family: 'MS Shell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\"&gt;Vt=0.04V&lt;/div&gt;&lt;div style=\"font-size: 12px; font-family: 'MS Shell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\"&gt;R=10 ohm&lt;/div&gt;&lt;div style=\"font-size: 12px; font-family: 'MS Shell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\"&gt;&amp;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nbsp;In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full-wave rectifier, Firstly I connected four diodes in proper way, then connected the connection between diodes and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sineVoltage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. then the connection between negative terminal of diode to the positive terminal of resistor, then connection between negative terminal of the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registor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o the positive terminal of diodes, at the end connect the connection between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sineVoltage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o ground. Finally check the model, then simulate. after that go for </w:t>
      </w:r>
      <w:proofErr w:type="gram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plotting.&lt;</w:t>
      </w:r>
      <w:proofErr w:type="gram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/div&gt;&lt;!--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EndFragment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--&gt;&lt;/body&gt;&lt;/html&gt;"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));</w:t>
      </w:r>
    </w:p>
    <w:p w14:paraId="08CBF054" w14:textId="2B3BADAF" w:rsidR="00CF3BD1" w:rsidRDefault="00F06051" w:rsidP="00F06051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06051">
        <w:rPr>
          <w:rFonts w:ascii="Times New Roman" w:eastAsia="Times New Roman" w:hAnsi="Times New Roman" w:cs="Times New Roman"/>
          <w:color w:val="8B0000"/>
          <w:sz w:val="24"/>
          <w:szCs w:val="24"/>
        </w:rPr>
        <w:t>end</w:t>
      </w:r>
      <w:r w:rsidRPr="00F0605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ssignment_</w:t>
      </w:r>
      <w:proofErr w:type="gramStart"/>
      <w:r w:rsidRPr="00F06051">
        <w:rPr>
          <w:rFonts w:ascii="Times New Roman" w:eastAsia="Times New Roman" w:hAnsi="Times New Roman" w:cs="Times New Roman"/>
          <w:color w:val="000000"/>
          <w:sz w:val="24"/>
          <w:szCs w:val="24"/>
        </w:rPr>
        <w:t>5;</w:t>
      </w:r>
      <w:proofErr w:type="gramEnd"/>
    </w:p>
    <w:p w14:paraId="3B9661CF" w14:textId="34CAECCC" w:rsidR="00CF3BD1" w:rsidRDefault="00F06051" w:rsidP="00CF3BD1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712512" behindDoc="1" locked="0" layoutInCell="1" allowOverlap="1" wp14:anchorId="3CC0087C" wp14:editId="0C3AD4DD">
            <wp:simplePos x="0" y="0"/>
            <wp:positionH relativeFrom="margin">
              <wp:align>right</wp:align>
            </wp:positionH>
            <wp:positionV relativeFrom="paragraph">
              <wp:posOffset>71120</wp:posOffset>
            </wp:positionV>
            <wp:extent cx="5943600" cy="255397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3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4A8475" w14:textId="1B601B15" w:rsidR="00163197" w:rsidRDefault="00163197" w:rsidP="00CF3BD1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394919E" w14:textId="553075AC" w:rsidR="00163197" w:rsidRDefault="00163197" w:rsidP="00163197">
      <w:pPr>
        <w:rPr>
          <w:rFonts w:ascii="Times New Roman" w:hAnsi="Times New Roman" w:cs="Times New Roman"/>
          <w:sz w:val="24"/>
          <w:szCs w:val="24"/>
        </w:rPr>
      </w:pPr>
    </w:p>
    <w:p w14:paraId="3CCD6A8B" w14:textId="2560A25F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E24C266" w14:textId="73D39773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04CEF21" w14:textId="30DD1B8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1A85E9D" w14:textId="4D8AE2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86B582A" w14:textId="4B95E8B1" w:rsidR="003E1811" w:rsidRPr="0022252A" w:rsidRDefault="001631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tep </w:t>
      </w:r>
      <w:proofErr w:type="gramStart"/>
      <w:r>
        <w:rPr>
          <w:rFonts w:ascii="Times New Roman" w:hAnsi="Times New Roman" w:cs="Times New Roman"/>
          <w:sz w:val="24"/>
          <w:szCs w:val="24"/>
        </w:rPr>
        <w:t>6:</w:t>
      </w:r>
      <w:r w:rsidR="003E1811" w:rsidRPr="0022252A">
        <w:rPr>
          <w:rFonts w:ascii="Times New Roman" w:hAnsi="Times New Roman" w:cs="Times New Roman"/>
          <w:sz w:val="24"/>
          <w:szCs w:val="24"/>
        </w:rPr>
        <w:t>after</w:t>
      </w:r>
      <w:proofErr w:type="gramEnd"/>
      <w:r w:rsidR="003E1811" w:rsidRPr="0022252A">
        <w:rPr>
          <w:rFonts w:ascii="Times New Roman" w:hAnsi="Times New Roman" w:cs="Times New Roman"/>
          <w:sz w:val="24"/>
          <w:szCs w:val="24"/>
        </w:rPr>
        <w:t xml:space="preserve"> the compilation it will show you a plotting area where you have to plot, as per your given data you have to simulate.</w:t>
      </w:r>
    </w:p>
    <w:p w14:paraId="65C85EF3" w14:textId="07BB967C" w:rsidR="003E1811" w:rsidRPr="0022252A" w:rsidRDefault="00F060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13536" behindDoc="1" locked="0" layoutInCell="1" allowOverlap="1" wp14:anchorId="4288C6F9" wp14:editId="01A061B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2891155"/>
            <wp:effectExtent l="0" t="0" r="0" b="444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1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E49C13" w14:textId="13293500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19C957B3" w14:textId="598015EC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042090B2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062861C8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55F531CB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1EE8DDB6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3A0A1E2D" w14:textId="77777777" w:rsidR="00395707" w:rsidRPr="0022252A" w:rsidRDefault="00395707">
      <w:pPr>
        <w:rPr>
          <w:rFonts w:ascii="Times New Roman" w:hAnsi="Times New Roman" w:cs="Times New Roman"/>
          <w:sz w:val="24"/>
          <w:szCs w:val="24"/>
        </w:rPr>
      </w:pPr>
    </w:p>
    <w:sectPr w:rsidR="00395707" w:rsidRPr="0022252A" w:rsidSect="00F06051">
      <w:pgSz w:w="12240" w:h="15840"/>
      <w:pgMar w:top="1440" w:right="1440" w:bottom="1440" w:left="1440" w:header="720" w:footer="720" w:gutter="0"/>
      <w:pgBorders w:display="firstPage" w:offsetFrom="page">
        <w:top w:val="flowersModern2" w:sz="13" w:space="24" w:color="C00000"/>
        <w:left w:val="flowersModern2" w:sz="13" w:space="24" w:color="C00000"/>
        <w:bottom w:val="flowersModern2" w:sz="13" w:space="24" w:color="C00000"/>
        <w:right w:val="flowersModern2" w:sz="13" w:space="24" w:color="C0000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HEgYGhqaGlkYGRko6SsGpxcWZ+XkgBYYGtQBXuYBiLQAAAA=="/>
  </w:docVars>
  <w:rsids>
    <w:rsidRoot w:val="00635BA0"/>
    <w:rsid w:val="00061615"/>
    <w:rsid w:val="00073006"/>
    <w:rsid w:val="000E7BBB"/>
    <w:rsid w:val="00163197"/>
    <w:rsid w:val="00195B5E"/>
    <w:rsid w:val="001E0F24"/>
    <w:rsid w:val="0022252A"/>
    <w:rsid w:val="00322BA2"/>
    <w:rsid w:val="00366842"/>
    <w:rsid w:val="00395707"/>
    <w:rsid w:val="003B19E9"/>
    <w:rsid w:val="003D5C54"/>
    <w:rsid w:val="003E1811"/>
    <w:rsid w:val="004113D6"/>
    <w:rsid w:val="00450BD3"/>
    <w:rsid w:val="004C204A"/>
    <w:rsid w:val="00546411"/>
    <w:rsid w:val="00635BA0"/>
    <w:rsid w:val="006B7392"/>
    <w:rsid w:val="007479B9"/>
    <w:rsid w:val="007B7085"/>
    <w:rsid w:val="009E29C3"/>
    <w:rsid w:val="009F073D"/>
    <w:rsid w:val="00A17C3A"/>
    <w:rsid w:val="00B1184B"/>
    <w:rsid w:val="00B17BB9"/>
    <w:rsid w:val="00B26E0D"/>
    <w:rsid w:val="00B36279"/>
    <w:rsid w:val="00C11730"/>
    <w:rsid w:val="00CF3BD1"/>
    <w:rsid w:val="00D241A0"/>
    <w:rsid w:val="00D3082F"/>
    <w:rsid w:val="00D53180"/>
    <w:rsid w:val="00E467F7"/>
    <w:rsid w:val="00E82B8B"/>
    <w:rsid w:val="00EC030B"/>
    <w:rsid w:val="00F06051"/>
    <w:rsid w:val="00F25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929E2"/>
  <w15:chartTrackingRefBased/>
  <w15:docId w15:val="{FB193599-B1C1-4C4C-9334-7748242A4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31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3197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322B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5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5" Type="http://schemas.openxmlformats.org/officeDocument/2006/relationships/image" Target="media/image2.jpeg"/><Relationship Id="rId10" Type="http://schemas.openxmlformats.org/officeDocument/2006/relationships/image" Target="media/image7.jpg"/><Relationship Id="rId4" Type="http://schemas.openxmlformats.org/officeDocument/2006/relationships/image" Target="media/image1.png"/><Relationship Id="rId9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802</Words>
  <Characters>457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Kumar Malik</dc:creator>
  <cp:keywords/>
  <dc:description/>
  <cp:lastModifiedBy>Kiran Kumar Malik</cp:lastModifiedBy>
  <cp:revision>4</cp:revision>
  <cp:lastPrinted>2022-01-15T15:52:00Z</cp:lastPrinted>
  <dcterms:created xsi:type="dcterms:W3CDTF">2022-01-29T13:54:00Z</dcterms:created>
  <dcterms:modified xsi:type="dcterms:W3CDTF">2022-04-12T13:54:00Z</dcterms:modified>
</cp:coreProperties>
</file>